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2DF4FDCB" w:rsidR="00E63D9A" w:rsidRPr="000D62D8" w:rsidRDefault="00337F8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Khalid Mahmoud (202207845)</w:t>
            </w:r>
          </w:p>
          <w:p w14:paraId="08D64E6D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6522227C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student1@student.qu.edu.qa; student2@student.qu.edu.qa; student3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0C557DCA" w14:textId="02BA27F1" w:rsidR="00337F87" w:rsidRDefault="008803B0" w:rsidP="006B4266">
      <w:pPr>
        <w:spacing w:before="100" w:beforeAutospacing="1" w:after="100" w:afterAutospacing="1" w:line="240" w:lineRule="auto"/>
        <w:ind w:left="0" w:right="0" w:firstLine="0"/>
        <w:jc w:val="left"/>
        <w:rPr>
          <w:rFonts w:ascii="Times New Roman" w:eastAsia="Times New Roman" w:hAnsi="Times New Roman" w:cs="Times New Roman"/>
          <w:color w:val="auto"/>
        </w:rPr>
      </w:pPr>
      <w:r>
        <w:t>The</w:t>
      </w:r>
      <w:r w:rsidR="00337F87">
        <w:t xml:space="preserve"> web application is designed to manage the academic operations of the </w:t>
      </w:r>
      <w:r w:rsidR="0010709A">
        <w:rPr>
          <w:rStyle w:val="Strong"/>
        </w:rPr>
        <w:t xml:space="preserve">Computer Science </w:t>
      </w:r>
      <w:r w:rsidR="00337F87">
        <w:rPr>
          <w:rStyle w:val="Strong"/>
        </w:rPr>
        <w:t>department at Qatar University</w:t>
      </w:r>
      <w:r w:rsidR="00337F87">
        <w:t xml:space="preserve">. The </w:t>
      </w:r>
      <w:r w:rsidR="004B3144">
        <w:t>project</w:t>
      </w:r>
      <w:r w:rsidR="00337F87">
        <w:t xml:space="preserve"> provides different functionalities for </w:t>
      </w:r>
      <w:r w:rsidR="00337F87">
        <w:rPr>
          <w:rStyle w:val="Strong"/>
        </w:rPr>
        <w:t>admins</w:t>
      </w:r>
      <w:r w:rsidR="00337F87">
        <w:t xml:space="preserve">, </w:t>
      </w:r>
      <w:r w:rsidR="00337F87">
        <w:rPr>
          <w:rStyle w:val="Strong"/>
        </w:rPr>
        <w:t>instructors</w:t>
      </w:r>
      <w:r w:rsidR="00337F87">
        <w:t xml:space="preserve">, and </w:t>
      </w:r>
      <w:r w:rsidR="00337F87">
        <w:rPr>
          <w:rStyle w:val="Strong"/>
        </w:rPr>
        <w:t>students</w:t>
      </w:r>
      <w:r w:rsidR="00337F87">
        <w:t xml:space="preserve">, each having specific roles and </w:t>
      </w:r>
      <w:r w:rsidR="006B4266">
        <w:t>functionalities</w:t>
      </w:r>
      <w:r w:rsidR="00337F87">
        <w:t>.</w:t>
      </w:r>
    </w:p>
    <w:p w14:paraId="46C7683A" w14:textId="0A9C2E6F" w:rsidR="00337F87" w:rsidRPr="00337F87" w:rsidRDefault="00337F87" w:rsidP="00337F87">
      <w:pPr>
        <w:pStyle w:val="Heading4"/>
        <w:rPr>
          <w:b/>
          <w:bCs/>
          <w:color w:val="000000" w:themeColor="text1"/>
        </w:rPr>
      </w:pPr>
      <w:r w:rsidRPr="00337F87">
        <w:rPr>
          <w:b/>
          <w:bCs/>
          <w:color w:val="000000" w:themeColor="text1"/>
        </w:rPr>
        <w:t xml:space="preserve"> Key Features:</w:t>
      </w:r>
    </w:p>
    <w:p w14:paraId="6AF65B99" w14:textId="77777777" w:rsidR="00337F87" w:rsidRDefault="00337F87" w:rsidP="00337F87">
      <w:pPr>
        <w:numPr>
          <w:ilvl w:val="0"/>
          <w:numId w:val="33"/>
        </w:numPr>
        <w:spacing w:before="100" w:beforeAutospacing="1" w:after="100" w:afterAutospacing="1" w:line="240" w:lineRule="auto"/>
        <w:ind w:right="0"/>
        <w:jc w:val="left"/>
      </w:pPr>
      <w:r>
        <w:rPr>
          <w:rStyle w:val="Strong"/>
        </w:rPr>
        <w:t>Admin Panel</w:t>
      </w:r>
    </w:p>
    <w:p w14:paraId="0824F751" w14:textId="1DCE694E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 xml:space="preserve">Add, view, and delete </w:t>
      </w:r>
      <w:r>
        <w:rPr>
          <w:rStyle w:val="Strong"/>
        </w:rPr>
        <w:t>courses</w:t>
      </w:r>
      <w:r>
        <w:t xml:space="preserve"> and </w:t>
      </w:r>
      <w:r>
        <w:rPr>
          <w:rStyle w:val="Strong"/>
        </w:rPr>
        <w:t>classes</w:t>
      </w:r>
      <w:r w:rsidR="00880A95" w:rsidRPr="00880A95">
        <w:rPr>
          <w:rStyle w:val="Strong"/>
          <w:b w:val="0"/>
          <w:bCs w:val="0"/>
        </w:rPr>
        <w:t>.</w:t>
      </w:r>
    </w:p>
    <w:p w14:paraId="0D30A649" w14:textId="241FDB23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 xml:space="preserve">View </w:t>
      </w:r>
      <w:r>
        <w:rPr>
          <w:rStyle w:val="Strong"/>
        </w:rPr>
        <w:t>pending registration requests</w:t>
      </w:r>
      <w:r>
        <w:t xml:space="preserve"> from students</w:t>
      </w:r>
      <w:r w:rsidR="00880A95">
        <w:t>.</w:t>
      </w:r>
    </w:p>
    <w:p w14:paraId="1E67F96A" w14:textId="7A26C1E7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rPr>
          <w:rStyle w:val="Strong"/>
        </w:rPr>
        <w:t>Approve or reject</w:t>
      </w:r>
      <w:r>
        <w:t xml:space="preserve"> student registration requests</w:t>
      </w:r>
      <w:r w:rsidR="00880A95">
        <w:t>.</w:t>
      </w:r>
    </w:p>
    <w:p w14:paraId="52F431A7" w14:textId="77777777" w:rsidR="00337F87" w:rsidRDefault="00337F87" w:rsidP="00337F87">
      <w:pPr>
        <w:numPr>
          <w:ilvl w:val="0"/>
          <w:numId w:val="33"/>
        </w:numPr>
        <w:spacing w:before="100" w:beforeAutospacing="1" w:after="100" w:afterAutospacing="1" w:line="240" w:lineRule="auto"/>
        <w:ind w:right="0"/>
        <w:jc w:val="left"/>
      </w:pPr>
      <w:r>
        <w:rPr>
          <w:rStyle w:val="Strong"/>
        </w:rPr>
        <w:t>Student Interface</w:t>
      </w:r>
    </w:p>
    <w:p w14:paraId="7D21C269" w14:textId="7BDB9150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>View available courses and classes</w:t>
      </w:r>
      <w:r w:rsidR="00505AF4">
        <w:t>.</w:t>
      </w:r>
    </w:p>
    <w:p w14:paraId="132C21D2" w14:textId="21C2E534" w:rsidR="00337F87" w:rsidRDefault="00ED6FD6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>Submit</w:t>
      </w:r>
      <w:r w:rsidR="00337F87">
        <w:t xml:space="preserve"> </w:t>
      </w:r>
      <w:r w:rsidR="00337F87">
        <w:rPr>
          <w:rStyle w:val="Strong"/>
        </w:rPr>
        <w:t>registration requests</w:t>
      </w:r>
      <w:r w:rsidR="00337F87">
        <w:t xml:space="preserve"> for classes</w:t>
      </w:r>
      <w:r w:rsidR="00505AF4">
        <w:t xml:space="preserve"> for courses.</w:t>
      </w:r>
    </w:p>
    <w:p w14:paraId="1F1A2984" w14:textId="4DC4C788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>Track learning paths and enrolled courses</w:t>
      </w:r>
      <w:r w:rsidR="00505AF4">
        <w:t>.</w:t>
      </w:r>
    </w:p>
    <w:p w14:paraId="49B77795" w14:textId="77777777" w:rsidR="00337F87" w:rsidRDefault="00337F87" w:rsidP="00337F87">
      <w:pPr>
        <w:numPr>
          <w:ilvl w:val="0"/>
          <w:numId w:val="33"/>
        </w:numPr>
        <w:spacing w:before="100" w:beforeAutospacing="1" w:after="100" w:afterAutospacing="1" w:line="240" w:lineRule="auto"/>
        <w:ind w:right="0"/>
        <w:jc w:val="left"/>
      </w:pPr>
      <w:r>
        <w:rPr>
          <w:rStyle w:val="Strong"/>
        </w:rPr>
        <w:t>Instructor Interface</w:t>
      </w:r>
    </w:p>
    <w:p w14:paraId="1E7365AC" w14:textId="52DD6BA6" w:rsidR="00337F87" w:rsidRDefault="00337F87" w:rsidP="002410AB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 xml:space="preserve">View </w:t>
      </w:r>
      <w:r>
        <w:rPr>
          <w:rStyle w:val="Strong"/>
        </w:rPr>
        <w:t>assigned classes</w:t>
      </w:r>
      <w:r w:rsidR="006528A8">
        <w:rPr>
          <w:rStyle w:val="Strong"/>
        </w:rPr>
        <w:t xml:space="preserve"> </w:t>
      </w:r>
      <w:r w:rsidR="006528A8">
        <w:rPr>
          <w:rStyle w:val="Strong"/>
          <w:b w:val="0"/>
          <w:bCs w:val="0"/>
        </w:rPr>
        <w:t xml:space="preserve">and the </w:t>
      </w:r>
      <w:r w:rsidR="002410AB">
        <w:rPr>
          <w:rStyle w:val="Strong"/>
          <w:b w:val="0"/>
          <w:bCs w:val="0"/>
        </w:rPr>
        <w:t xml:space="preserve">enrolled </w:t>
      </w:r>
      <w:r w:rsidR="006528A8">
        <w:rPr>
          <w:rStyle w:val="Strong"/>
          <w:b w:val="0"/>
          <w:bCs w:val="0"/>
        </w:rPr>
        <w:t>students</w:t>
      </w:r>
      <w:r w:rsidR="002410AB">
        <w:rPr>
          <w:rStyle w:val="Strong"/>
          <w:b w:val="0"/>
          <w:bCs w:val="0"/>
        </w:rPr>
        <w:t>.</w:t>
      </w:r>
    </w:p>
    <w:p w14:paraId="4C104975" w14:textId="063DF746" w:rsidR="00337F87" w:rsidRDefault="00337F87" w:rsidP="00337F87">
      <w:pPr>
        <w:numPr>
          <w:ilvl w:val="1"/>
          <w:numId w:val="33"/>
        </w:numPr>
        <w:spacing w:before="100" w:beforeAutospacing="1" w:after="100" w:afterAutospacing="1" w:line="240" w:lineRule="auto"/>
        <w:ind w:right="0"/>
        <w:jc w:val="left"/>
      </w:pPr>
      <w:r>
        <w:t xml:space="preserve">Submit </w:t>
      </w:r>
      <w:r>
        <w:rPr>
          <w:rStyle w:val="Strong"/>
        </w:rPr>
        <w:t>final grades</w:t>
      </w:r>
      <w:r>
        <w:t xml:space="preserve"> for enrolled students</w:t>
      </w:r>
      <w:r w:rsidR="002410AB">
        <w:t>.</w:t>
      </w:r>
    </w:p>
    <w:p w14:paraId="1243E59D" w14:textId="2CA01844" w:rsidR="00941DFC" w:rsidRDefault="00941DFC" w:rsidP="00941DFC">
      <w:pPr>
        <w:spacing w:before="100" w:beforeAutospacing="1" w:after="100" w:afterAutospacing="1" w:line="240" w:lineRule="auto"/>
        <w:ind w:right="0"/>
        <w:jc w:val="left"/>
        <w:rPr>
          <w:rFonts w:ascii="Calibri Light" w:hAnsi="Calibri Light" w:cs="Calibri Light"/>
          <w:b/>
          <w:bCs/>
          <w:i/>
          <w:iCs/>
        </w:rPr>
      </w:pPr>
      <w:r w:rsidRPr="00941DFC">
        <w:rPr>
          <w:rFonts w:ascii="Calibri Light" w:hAnsi="Calibri Light" w:cs="Calibri Light"/>
          <w:b/>
          <w:bCs/>
          <w:i/>
          <w:iCs/>
        </w:rPr>
        <w:t>Some Details:</w:t>
      </w:r>
    </w:p>
    <w:p w14:paraId="5A8F29D9" w14:textId="354DFA1A" w:rsidR="00941DFC" w:rsidRPr="00941DFC" w:rsidRDefault="009D3F36" w:rsidP="00941DFC">
      <w:pPr>
        <w:spacing w:before="100" w:beforeAutospacing="1" w:after="100" w:afterAutospacing="1" w:line="240" w:lineRule="auto"/>
        <w:ind w:left="720" w:right="0" w:firstLine="0"/>
        <w:jc w:val="left"/>
        <w:rPr>
          <w:rFonts w:eastAsia="Times New Roman"/>
          <w:color w:val="auto"/>
        </w:rPr>
      </w:pPr>
      <w:r>
        <w:rPr>
          <w:rFonts w:eastAsia="Times New Roman"/>
          <w:color w:val="auto"/>
        </w:rPr>
        <w:t>-</w:t>
      </w:r>
      <w:r w:rsidR="00F00ADA" w:rsidRPr="009D3F36">
        <w:rPr>
          <w:rFonts w:eastAsia="Times New Roman"/>
          <w:color w:val="auto"/>
        </w:rPr>
        <w:t xml:space="preserve"> Built</w:t>
      </w:r>
      <w:r w:rsidR="00941DFC" w:rsidRPr="00941DFC">
        <w:rPr>
          <w:rFonts w:eastAsia="Times New Roman"/>
          <w:color w:val="auto"/>
        </w:rPr>
        <w:t xml:space="preserve"> using </w:t>
      </w:r>
      <w:r w:rsidR="00941DFC" w:rsidRPr="009D3F36">
        <w:rPr>
          <w:rFonts w:eastAsia="Times New Roman"/>
          <w:b/>
          <w:bCs/>
          <w:color w:val="auto"/>
        </w:rPr>
        <w:t>HTML, CSS, and JavaScript</w:t>
      </w:r>
    </w:p>
    <w:p w14:paraId="414556B4" w14:textId="24931D2B" w:rsidR="00941DFC" w:rsidRPr="00941DFC" w:rsidRDefault="009D3F36" w:rsidP="00FE2FA6">
      <w:pPr>
        <w:spacing w:before="100" w:beforeAutospacing="1" w:after="100" w:afterAutospacing="1" w:line="240" w:lineRule="auto"/>
        <w:ind w:left="720" w:right="0" w:firstLine="0"/>
        <w:jc w:val="left"/>
        <w:rPr>
          <w:rFonts w:eastAsia="Times New Roman"/>
          <w:color w:val="auto"/>
        </w:rPr>
      </w:pPr>
      <w:r>
        <w:rPr>
          <w:rFonts w:eastAsia="Times New Roman"/>
          <w:color w:val="auto"/>
        </w:rPr>
        <w:t>-</w:t>
      </w:r>
      <w:r w:rsidR="00F00ADA" w:rsidRPr="009D3F36">
        <w:rPr>
          <w:rFonts w:eastAsia="Times New Roman"/>
          <w:color w:val="auto"/>
        </w:rPr>
        <w:t xml:space="preserve"> Data</w:t>
      </w:r>
      <w:r w:rsidR="00941DFC" w:rsidRPr="00941DFC">
        <w:rPr>
          <w:rFonts w:eastAsia="Times New Roman"/>
          <w:color w:val="auto"/>
        </w:rPr>
        <w:t xml:space="preserve"> is stored in </w:t>
      </w:r>
      <w:r w:rsidR="002C694C" w:rsidRPr="009D3F36">
        <w:rPr>
          <w:rFonts w:eastAsia="Times New Roman"/>
          <w:b/>
          <w:bCs/>
          <w:color w:val="auto"/>
        </w:rPr>
        <w:t>local Storage</w:t>
      </w:r>
      <w:r w:rsidR="00941DFC" w:rsidRPr="00941DFC">
        <w:rPr>
          <w:rFonts w:eastAsia="Times New Roman"/>
          <w:color w:val="auto"/>
        </w:rPr>
        <w:t xml:space="preserve"> using JSON files (</w:t>
      </w:r>
      <w:proofErr w:type="gramStart"/>
      <w:r w:rsidR="00941DFC" w:rsidRPr="009D3F36">
        <w:rPr>
          <w:rFonts w:eastAsia="Times New Roman"/>
          <w:color w:val="auto"/>
          <w:sz w:val="18"/>
          <w:szCs w:val="18"/>
        </w:rPr>
        <w:t>courses.json</w:t>
      </w:r>
      <w:proofErr w:type="gramEnd"/>
      <w:r w:rsidR="00941DFC" w:rsidRPr="00941DFC">
        <w:rPr>
          <w:rFonts w:eastAsia="Times New Roman"/>
          <w:color w:val="auto"/>
        </w:rPr>
        <w:t xml:space="preserve">, </w:t>
      </w:r>
      <w:r w:rsidR="00941DFC" w:rsidRPr="009D3F36">
        <w:rPr>
          <w:rFonts w:eastAsia="Times New Roman"/>
          <w:color w:val="auto"/>
          <w:sz w:val="18"/>
          <w:szCs w:val="18"/>
        </w:rPr>
        <w:t>students.json</w:t>
      </w:r>
      <w:r w:rsidR="00941DFC" w:rsidRPr="00941DFC">
        <w:rPr>
          <w:rFonts w:eastAsia="Times New Roman"/>
          <w:color w:val="auto"/>
        </w:rPr>
        <w:t xml:space="preserve">, </w:t>
      </w:r>
      <w:r w:rsidR="00941DFC" w:rsidRPr="009D3F36">
        <w:rPr>
          <w:rFonts w:eastAsia="Times New Roman"/>
          <w:color w:val="auto"/>
          <w:sz w:val="18"/>
          <w:szCs w:val="18"/>
        </w:rPr>
        <w:t>users.json</w:t>
      </w:r>
      <w:r w:rsidR="00941DFC" w:rsidRPr="00941DFC">
        <w:rPr>
          <w:rFonts w:eastAsia="Times New Roman"/>
          <w:color w:val="auto"/>
        </w:rPr>
        <w:t>,</w:t>
      </w:r>
      <w:r w:rsidR="00FE2FA6">
        <w:rPr>
          <w:rFonts w:eastAsia="Times New Roman"/>
          <w:color w:val="auto"/>
        </w:rPr>
        <w:t>…..</w:t>
      </w:r>
      <w:r w:rsidR="00941DFC" w:rsidRPr="00941DFC">
        <w:rPr>
          <w:rFonts w:eastAsia="Times New Roman"/>
          <w:color w:val="auto"/>
        </w:rPr>
        <w:t>)</w:t>
      </w:r>
    </w:p>
    <w:p w14:paraId="1C1C0E4F" w14:textId="3B95F29D" w:rsidR="00941DFC" w:rsidRPr="00941DFC" w:rsidRDefault="009D3F36" w:rsidP="006A139C">
      <w:pPr>
        <w:spacing w:before="100" w:beforeAutospacing="1" w:after="100" w:afterAutospacing="1" w:line="240" w:lineRule="auto"/>
        <w:ind w:left="720" w:right="0" w:firstLine="0"/>
        <w:jc w:val="left"/>
        <w:rPr>
          <w:rFonts w:eastAsia="Times New Roman"/>
          <w:color w:val="auto"/>
        </w:rPr>
      </w:pPr>
      <w:r>
        <w:rPr>
          <w:rFonts w:eastAsia="Times New Roman"/>
          <w:color w:val="auto"/>
        </w:rPr>
        <w:t>-</w:t>
      </w:r>
      <w:r w:rsidR="00F00ADA" w:rsidRPr="009D3F36">
        <w:rPr>
          <w:rFonts w:eastAsia="Times New Roman"/>
          <w:color w:val="auto"/>
        </w:rPr>
        <w:t xml:space="preserve"> Interfaces</w:t>
      </w:r>
      <w:r w:rsidR="00941DFC" w:rsidRPr="00941DFC">
        <w:rPr>
          <w:rFonts w:eastAsia="Times New Roman"/>
          <w:color w:val="auto"/>
        </w:rPr>
        <w:t xml:space="preserve"> and logic </w:t>
      </w:r>
      <w:r w:rsidR="006A139C">
        <w:rPr>
          <w:rFonts w:eastAsia="Times New Roman"/>
          <w:color w:val="auto"/>
        </w:rPr>
        <w:t>functions</w:t>
      </w:r>
      <w:bookmarkStart w:id="0" w:name="_GoBack"/>
      <w:bookmarkEnd w:id="0"/>
      <w:r w:rsidR="00941DFC" w:rsidRPr="00941DFC">
        <w:rPr>
          <w:rFonts w:eastAsia="Times New Roman"/>
          <w:color w:val="auto"/>
        </w:rPr>
        <w:t xml:space="preserve"> based on </w:t>
      </w:r>
      <w:r w:rsidR="00941DFC" w:rsidRPr="009D3F36">
        <w:rPr>
          <w:rFonts w:eastAsia="Times New Roman"/>
          <w:b/>
          <w:bCs/>
          <w:color w:val="auto"/>
        </w:rPr>
        <w:t>user roles</w:t>
      </w:r>
    </w:p>
    <w:p w14:paraId="14CFB150" w14:textId="77777777" w:rsidR="00941DFC" w:rsidRDefault="00941DFC" w:rsidP="00941DFC">
      <w:pPr>
        <w:spacing w:before="100" w:beforeAutospacing="1" w:after="100" w:afterAutospacing="1" w:line="240" w:lineRule="auto"/>
        <w:ind w:right="0"/>
        <w:jc w:val="left"/>
        <w:rPr>
          <w:rFonts w:ascii="Calibri Light" w:hAnsi="Calibri Light" w:cs="Calibri Light"/>
          <w:b/>
          <w:bCs/>
          <w:i/>
          <w:iCs/>
        </w:rPr>
      </w:pPr>
    </w:p>
    <w:p w14:paraId="2FD489FE" w14:textId="57CD7307" w:rsidR="00941DFC" w:rsidRPr="00941DFC" w:rsidRDefault="00941DFC" w:rsidP="00941DFC">
      <w:pPr>
        <w:spacing w:before="100" w:beforeAutospacing="1" w:after="100" w:afterAutospacing="1" w:line="240" w:lineRule="auto"/>
        <w:ind w:right="0"/>
        <w:jc w:val="left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  <w:bCs/>
          <w:i/>
          <w:iCs/>
        </w:rPr>
        <w:tab/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18A8CD0C" w14:textId="5C7671CA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2C5A863" w14:textId="64A70E46" w:rsidR="00C34478" w:rsidRPr="00C34478" w:rsidRDefault="003D7A2A" w:rsidP="00C34478">
      <w:pPr>
        <w:ind w:left="720" w:firstLine="0"/>
      </w:pPr>
      <w:r w:rsidRPr="003D7A2A">
        <w:drawing>
          <wp:inline distT="0" distB="0" distL="0" distR="0" wp14:anchorId="77DB6F97" wp14:editId="3E460DFB">
            <wp:extent cx="6461025" cy="3224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66796" cy="322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3D6157C4" w:rsidR="00015DC4" w:rsidRDefault="003D7A2A" w:rsidP="00382622">
            <w:pPr>
              <w:ind w:left="0" w:firstLine="0"/>
              <w:jc w:val="center"/>
            </w:pPr>
            <w:r>
              <w:t>Khalid Mahmoud</w:t>
            </w:r>
          </w:p>
        </w:tc>
        <w:tc>
          <w:tcPr>
            <w:tcW w:w="5395" w:type="dxa"/>
          </w:tcPr>
          <w:p w14:paraId="25944396" w14:textId="71AA652C" w:rsidR="00382622" w:rsidRPr="00382622" w:rsidRDefault="00382622" w:rsidP="00D91C63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382622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></w:t>
            </w:r>
            <w:r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D91C63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Made the login page design</w:t>
            </w:r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43F1A689" w14:textId="459CBF81" w:rsidR="00382622" w:rsidRPr="00382622" w:rsidRDefault="00382622" w:rsidP="00FA5CC0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382622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></w:t>
            </w:r>
            <w:r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</w:t>
            </w:r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Helped in implementing the project using mix of JSON and </w:t>
            </w:r>
            <w:proofErr w:type="spellStart"/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localStorage</w:t>
            </w:r>
            <w:proofErr w:type="spellEnd"/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288EB5D4" w14:textId="5A9773D8" w:rsidR="00382622" w:rsidRPr="00382622" w:rsidRDefault="00382622" w:rsidP="002070AC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382622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></w:t>
            </w:r>
            <w:r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 developing functionalities for instructors to view assigned classes and submit final grades.</w:t>
            </w:r>
          </w:p>
          <w:p w14:paraId="05E25A9D" w14:textId="5998DEFF" w:rsidR="007A3256" w:rsidRPr="00BD02F9" w:rsidRDefault="00382622" w:rsidP="007A3256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  <w:r w:rsidRPr="00382622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></w:t>
            </w:r>
            <w:r w:rsidR="00FA5CC0">
              <w:rPr>
                <w:rFonts w:ascii="Times New Roman" w:eastAsia="Times New Roman" w:hAnsi="Symbol" w:cs="Times New Roman"/>
                <w:color w:val="auto"/>
                <w:sz w:val="20"/>
                <w:szCs w:val="20"/>
              </w:rPr>
              <w:t xml:space="preserve"> </w:t>
            </w:r>
            <w:r w:rsidR="00FA5CC0"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Helped implement course </w:t>
            </w:r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 xml:space="preserve">and class </w:t>
            </w:r>
            <w:r w:rsidR="00FA5CC0" w:rsidRPr="00382622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registration</w:t>
            </w:r>
            <w:r w:rsidR="00FA5CC0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  <w:t>.</w:t>
            </w:r>
          </w:p>
          <w:p w14:paraId="015FE684" w14:textId="58AA50AB" w:rsidR="00015DC4" w:rsidRPr="00BD02F9" w:rsidRDefault="00015DC4" w:rsidP="00BD02F9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</w:rPr>
            </w:pP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2"/>
      <w:footerReference w:type="default" r:id="rId13"/>
      <w:footerReference w:type="first" r:id="rId14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57AF1" w14:textId="77777777" w:rsidR="00827F2A" w:rsidRDefault="00827F2A">
      <w:pPr>
        <w:spacing w:after="0" w:line="240" w:lineRule="auto"/>
      </w:pPr>
      <w:r>
        <w:separator/>
      </w:r>
    </w:p>
  </w:endnote>
  <w:endnote w:type="continuationSeparator" w:id="0">
    <w:p w14:paraId="6F6D456F" w14:textId="77777777" w:rsidR="00827F2A" w:rsidRDefault="00827F2A">
      <w:pPr>
        <w:spacing w:after="0" w:line="240" w:lineRule="auto"/>
      </w:pPr>
      <w:r>
        <w:continuationSeparator/>
      </w:r>
    </w:p>
  </w:endnote>
  <w:endnote w:type="continuationNotice" w:id="1">
    <w:p w14:paraId="7E009B8C" w14:textId="77777777" w:rsidR="00827F2A" w:rsidRDefault="00827F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3F7ED" w14:textId="7282DC28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A139C" w:rsidRPr="006A139C">
      <w:rPr>
        <w:noProof/>
        <w:sz w:val="18"/>
      </w:rPr>
      <w:t>5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E1A319" w14:textId="77777777" w:rsidR="00827F2A" w:rsidRDefault="00827F2A">
      <w:pPr>
        <w:spacing w:after="0" w:line="240" w:lineRule="auto"/>
      </w:pPr>
      <w:r>
        <w:separator/>
      </w:r>
    </w:p>
  </w:footnote>
  <w:footnote w:type="continuationSeparator" w:id="0">
    <w:p w14:paraId="78F0CF43" w14:textId="77777777" w:rsidR="00827F2A" w:rsidRDefault="00827F2A">
      <w:pPr>
        <w:spacing w:after="0" w:line="240" w:lineRule="auto"/>
      </w:pPr>
      <w:r>
        <w:continuationSeparator/>
      </w:r>
    </w:p>
  </w:footnote>
  <w:footnote w:type="continuationNotice" w:id="1">
    <w:p w14:paraId="0D6BC90A" w14:textId="77777777" w:rsidR="00827F2A" w:rsidRDefault="00827F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4.4pt;height:14.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460B66"/>
    <w:multiLevelType w:val="multilevel"/>
    <w:tmpl w:val="F14C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5"/>
  </w:num>
  <w:num w:numId="10">
    <w:abstractNumId w:val="27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6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2"/>
  </w:num>
  <w:num w:numId="32">
    <w:abstractNumId w:val="16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09A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070AC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10A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C694C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063"/>
    <w:rsid w:val="0031385E"/>
    <w:rsid w:val="00323874"/>
    <w:rsid w:val="00324A89"/>
    <w:rsid w:val="00332392"/>
    <w:rsid w:val="00334AEA"/>
    <w:rsid w:val="003352DA"/>
    <w:rsid w:val="003372D4"/>
    <w:rsid w:val="00337F87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2622"/>
    <w:rsid w:val="00383224"/>
    <w:rsid w:val="00383818"/>
    <w:rsid w:val="0038751F"/>
    <w:rsid w:val="00394DB1"/>
    <w:rsid w:val="00397625"/>
    <w:rsid w:val="003A0500"/>
    <w:rsid w:val="003A0CB7"/>
    <w:rsid w:val="003A7BE7"/>
    <w:rsid w:val="003B0CB8"/>
    <w:rsid w:val="003B5AB8"/>
    <w:rsid w:val="003C185C"/>
    <w:rsid w:val="003C4834"/>
    <w:rsid w:val="003C5385"/>
    <w:rsid w:val="003C5E13"/>
    <w:rsid w:val="003D16BE"/>
    <w:rsid w:val="003D7A2A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3144"/>
    <w:rsid w:val="004B4EAF"/>
    <w:rsid w:val="004B5503"/>
    <w:rsid w:val="004B58A2"/>
    <w:rsid w:val="004B6568"/>
    <w:rsid w:val="004C089B"/>
    <w:rsid w:val="004D1CE3"/>
    <w:rsid w:val="004E0E49"/>
    <w:rsid w:val="004E4ADA"/>
    <w:rsid w:val="004F6E97"/>
    <w:rsid w:val="00504745"/>
    <w:rsid w:val="00505AF4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3CAB"/>
    <w:rsid w:val="0062463F"/>
    <w:rsid w:val="0062671F"/>
    <w:rsid w:val="00630986"/>
    <w:rsid w:val="00636424"/>
    <w:rsid w:val="00641EEC"/>
    <w:rsid w:val="006528A8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39C"/>
    <w:rsid w:val="006A1BA6"/>
    <w:rsid w:val="006A269E"/>
    <w:rsid w:val="006B1365"/>
    <w:rsid w:val="006B4266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3256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27F2A"/>
    <w:rsid w:val="00836005"/>
    <w:rsid w:val="00840854"/>
    <w:rsid w:val="0084090D"/>
    <w:rsid w:val="00844BE6"/>
    <w:rsid w:val="00845460"/>
    <w:rsid w:val="00853A0A"/>
    <w:rsid w:val="0085608D"/>
    <w:rsid w:val="008653B4"/>
    <w:rsid w:val="008803B0"/>
    <w:rsid w:val="00880A95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1DFC"/>
    <w:rsid w:val="0094208D"/>
    <w:rsid w:val="009434B4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3F36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02F9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1455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4478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1C63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6FD6"/>
    <w:rsid w:val="00ED7147"/>
    <w:rsid w:val="00EE163F"/>
    <w:rsid w:val="00EE3F85"/>
    <w:rsid w:val="00EF022D"/>
    <w:rsid w:val="00EF027E"/>
    <w:rsid w:val="00EF127C"/>
    <w:rsid w:val="00F00ADA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1B44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5CC0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2FA6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F8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F8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941D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57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4497B4E-D210-499F-BB7F-2C906614E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5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user</cp:lastModifiedBy>
  <cp:revision>101</cp:revision>
  <cp:lastPrinted>2020-09-16T00:13:00Z</cp:lastPrinted>
  <dcterms:created xsi:type="dcterms:W3CDTF">2022-12-27T15:34:00Z</dcterms:created>
  <dcterms:modified xsi:type="dcterms:W3CDTF">2025-04-0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